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Kenya</w:t>
      </w:r>
      <w:r>
        <w:t xml:space="preserve"> </w:t>
      </w:r>
      <w:r>
        <w:t xml:space="preserve">Nairobi</w:t>
      </w:r>
    </w:p>
    <w:bookmarkStart w:id="20" w:name="X2aa9f5f306b88e23eb19cf39f8c064fe3780d8b"/>
    <w:p>
      <w:pPr>
        <w:pStyle w:val="Heading1"/>
      </w:pPr>
      <w:r>
        <w:t xml:space="preserve">Internship Application Letter for Astronomer Position</w:t>
      </w:r>
    </w:p>
    <w:p>
      <w:pPr>
        <w:pStyle w:val="FirstParagraph"/>
      </w:pPr>
      <w:r>
        <w:t xml:space="preserve">Sarah Amani Wanjiru</w:t>
      </w:r>
      <w:r>
        <w:br/>
      </w:r>
      <w:r>
        <w:t xml:space="preserve">P.O. Box 23456, Nairobi</w:t>
      </w:r>
      <w:r>
        <w:br/>
      </w:r>
      <w:r>
        <w:t xml:space="preserve">Kenya | +254 700 123456</w:t>
      </w:r>
      <w:r>
        <w:br/>
      </w:r>
      <w:r>
        <w:t xml:space="preserve">sarah.wanjiru@email.com</w:t>
      </w:r>
    </w:p>
    <w:bookmarkEnd w:id="20"/>
    <w:p>
      <w:pPr>
        <w:pStyle w:val="BodyText"/>
      </w:pPr>
      <w:r>
        <w:t xml:space="preserve">October 26, 2023</w:t>
      </w:r>
    </w:p>
    <w:p>
      <w:pPr>
        <w:pStyle w:val="BodyText"/>
      </w:pPr>
      <w:r>
        <w:t xml:space="preserve">Hiring Committee</w:t>
      </w:r>
      <w:r>
        <w:br/>
      </w:r>
      <w:r>
        <w:t xml:space="preserve">Kenya National Observatory (KNO)</w:t>
      </w:r>
      <w:r>
        <w:br/>
      </w:r>
      <w:r>
        <w:t xml:space="preserve">P.O. Box 15497-00507, Nairobi</w:t>
      </w:r>
      <w:r>
        <w:br/>
      </w:r>
      <w:r>
        <w:t xml:space="preserve">Kenya</w:t>
      </w:r>
    </w:p>
    <w:p>
      <w:pPr>
        <w:pStyle w:val="BodyText"/>
      </w:pPr>
      <w:r>
        <w:t xml:space="preserve">Dear Hiring Committee,</w:t>
      </w:r>
    </w:p>
    <w:p>
      <w:pPr>
        <w:pStyle w:val="BodyText"/>
      </w:pPr>
      <w:r>
        <w:t xml:space="preserve">I am writing to express my profound enthusiasm for the Internship Application for Astronomer position at the Kenya National Observatory in Nairobi, as advertised on the African Astronomical Society portal. As a final-year undergraduate student in Astrophysics at Kenyatta University with a 3.9/4.0 GPA and hands-on experience through university research projects, I have meticulously prepared this Internship Application Letter to demonstrate how my academic foundation, technical skills, and unwavering commitment to advancing astronomy in Africa align perfectly with the mission of your esteemed institution in Kenya Nairobi.</w:t>
      </w:r>
    </w:p>
    <w:p>
      <w:pPr>
        <w:pStyle w:val="BodyText"/>
      </w:pPr>
      <w:r>
        <w:t xml:space="preserve">My fascination with celestial phenomena began during childhood stargazing sessions in my rural Naivasha home, where I marveled at the Milky Way unobscured by city lights. This ignited a lifelong pursuit to understand cosmic processes that has culminated in my academic journey. At Kenyatta University, I have immersed myself in advanced coursework including Stellar Astrophysics, Computational Astronomy (using Python and IDL), and Radio Astronomy techniques—directly complementing KNO's focus on observational research in the East African region. My undergraduate thesis on "Photometric Analysis of Variable Stars in the Southern Milky Way" involved processing data from the Southern Sky Observatory, yielding a 23% improvement in light-curve accuracy through custom algorithm development—a skill I am eager to deploy at your Nairobi facility.</w:t>
      </w:r>
    </w:p>
    <w:p>
      <w:pPr>
        <w:pStyle w:val="BodyText"/>
      </w:pPr>
      <w:r>
        <w:t xml:space="preserve">What particularly draws me to this opportunity is Kenya Nairobi's unique position as an astronomical hub. The Kenyan government's recent investment in the African Very Long Baseline Interferometry Network (AVN) and KNO's collaborative projects with the South African SKA Precursor project create unparalleled research opportunities right here in our capital. I am deeply inspired by Dr. Evans Mwangi’s work on transient phenomena detection using the 1-meter telescope at KNO, and I am keen to contribute to your team's mission of making Kenya a leader in astronomical discovery while addressing Africa's specific needs—such as developing solar energy applications through stellar physics insights.</w:t>
      </w:r>
    </w:p>
    <w:p>
      <w:pPr>
        <w:pStyle w:val="BodyText"/>
      </w:pPr>
      <w:r>
        <w:t xml:space="preserve">Beyond academics, I have actively engaged with Nairobi’s astronomy community. As a volunteer at the Nairobi Planetarium for 18 months, I led public outreach programs that attracted over 200 students annually from underserved schools across Kibera and Eastleigh. Through these initiatives, I witnessed firsthand how accessible astronomy education can inspire future scientists in communities where STEM resources remain limited—a perspective that resonates with KNO's community engagement mandate. Additionally, I completed a summer internship at the Jomo Kenyatta University of Agriculture and Technology (JKUAT) Center for Space Science and Technology Applications, where I assisted in calibrating satellite imagery for climate studies—a technical skill transferable to your space weather monitoring projects.</w:t>
      </w:r>
    </w:p>
    <w:p>
      <w:pPr>
        <w:pStyle w:val="BodyText"/>
      </w:pPr>
      <w:r>
        <w:t xml:space="preserve">My technical toolkit is meticulously aligned with the operational demands of a modern Astronomer at KNO. I am proficient in:</w:t>
      </w:r>
    </w:p>
    <w:p>
      <w:pPr>
        <w:numPr>
          <w:ilvl w:val="0"/>
          <w:numId w:val="1001"/>
        </w:numPr>
        <w:pStyle w:val="Compact"/>
      </w:pPr>
      <w:r>
        <w:rPr>
          <w:bCs/>
          <w:b/>
        </w:rPr>
        <w:t xml:space="preserve">Data Analysis:</w:t>
      </w:r>
      <w:r>
        <w:t xml:space="preserve"> </w:t>
      </w:r>
      <w:r>
        <w:t xml:space="preserve">Python (Astroquery, Astropy, Matplotlib), IRAF, and MATLAB for processing large-scale datasets</w:t>
      </w:r>
    </w:p>
    <w:p>
      <w:pPr>
        <w:numPr>
          <w:ilvl w:val="0"/>
          <w:numId w:val="1001"/>
        </w:numPr>
        <w:pStyle w:val="Compact"/>
      </w:pPr>
      <w:r>
        <w:rPr>
          <w:bCs/>
          <w:b/>
        </w:rPr>
        <w:t xml:space="preserve">Observational Techniques:</w:t>
      </w:r>
      <w:r>
        <w:t xml:space="preserve"> </w:t>
      </w:r>
      <w:r>
        <w:t xml:space="preserve">Experience with robotic telescope operations at JKUAT's 0.5-meter telescope and basic spectroscopy</w:t>
      </w:r>
    </w:p>
    <w:p>
      <w:pPr>
        <w:numPr>
          <w:ilvl w:val="0"/>
          <w:numId w:val="1001"/>
        </w:numPr>
        <w:pStyle w:val="Compact"/>
      </w:pPr>
      <w:r>
        <w:rPr>
          <w:bCs/>
          <w:b/>
        </w:rPr>
        <w:t xml:space="preserve">Computational Modeling:</w:t>
      </w:r>
      <w:r>
        <w:t xml:space="preserve"> </w:t>
      </w:r>
      <w:r>
        <w:t xml:space="preserve">Simulating stellar evolution using MESA (Modules for Experiments in Stellar Astrophysics)</w:t>
      </w:r>
    </w:p>
    <w:p>
      <w:pPr>
        <w:numPr>
          <w:ilvl w:val="0"/>
          <w:numId w:val="1001"/>
        </w:numPr>
        <w:pStyle w:val="Compact"/>
      </w:pPr>
      <w:r>
        <w:rPr>
          <w:bCs/>
          <w:b/>
        </w:rPr>
        <w:t xml:space="preserve">Scientific Communication:</w:t>
      </w:r>
      <w:r>
        <w:t xml:space="preserve"> </w:t>
      </w:r>
      <w:r>
        <w:t xml:space="preserve">Authored two peer-reviewed conference abstracts at the 2023 East African Astronomy Workshop</w:t>
      </w:r>
    </w:p>
    <w:p>
      <w:pPr>
        <w:pStyle w:val="FirstParagraph"/>
      </w:pPr>
      <w:r>
        <w:t xml:space="preserve">I understand that this Internship Application Letter represents more than a training opportunity—it is a chance to contribute to Kenya’s growing reputation in astronomical research. Having seen the Kenyan government's Strategic Plan for Space Science (2023-2030) emphasize "leveraging astronomy for socio-economic development," I am motivated to apply my skills toward projects like your satellite-based disaster monitoring system. My fluency in English, Swahili, and basic Kikuyu further enables me to bridge communication gaps during community engagement activities across Nairobi's diverse neighborhoods.</w:t>
      </w:r>
    </w:p>
    <w:p>
      <w:pPr>
        <w:pStyle w:val="BodyText"/>
      </w:pPr>
      <w:r>
        <w:t xml:space="preserve">What sets me apart is not just my technical competence but my cultural commitment to Africa's scientific advancement. During my university fieldwork in Laikipia, I partnered with Maasai elders to integrate traditional celestial navigation knowledge into modern astronomy education—a project that received the University's "Innovative Community Impact Award." This experience taught me that effective astronomical research must respect indigenous perspectives while pursuing global scientific rigor—a philosophy I would bring to KNO's collaborative projects with local communities in Nairobi and beyond.</w:t>
      </w:r>
    </w:p>
    <w:p>
      <w:pPr>
        <w:pStyle w:val="BodyText"/>
      </w:pPr>
      <w:r>
        <w:t xml:space="preserve">I am fully prepared to relocate immediately to Nairobi for this internship and am eager to contribute from day one. My academic calendar allows for a 6-month commitment starting January 2024, coinciding with KNO's upcoming observation campaign on the Orion Nebula. The prospect of working alongside experts like Dr. Amina Hassan at the KNO Data Center—where I have already corresponded via email about potential projects—fuels my excitement to become part of your team.</w:t>
      </w:r>
    </w:p>
    <w:p>
      <w:pPr>
        <w:pStyle w:val="BodyText"/>
      </w:pPr>
      <w:r>
        <w:t xml:space="preserve">Thank you for considering this Internship Application Letter for an Astronomer position. I am eager to discuss how my background in computational astronomy, community outreach experience, and passion for Kenya's scientific future can support KNO's mission. I have attached my CV, academic transcripts, and a letter of recommendation from Professor David Mwangi (Chair of Astrophysics at Kenyatta University). I welcome the opportunity for an interview at your earliest convenience and will follow up next week to explore how I might contribute to Nairobi's astronomical landscape.</w:t>
      </w:r>
    </w:p>
    <w:p>
      <w:pPr>
        <w:pStyle w:val="BodyText"/>
      </w:pPr>
      <w:r>
        <w:t xml:space="preserve">Sincerely,</w:t>
      </w:r>
      <w:r>
        <w:br/>
      </w:r>
    </w:p>
    <w:p>
      <w:pPr>
        <w:pStyle w:val="BodyText"/>
      </w:pPr>
      <w:r>
        <w:t xml:space="preserve">Sarah Amani Wanjiru</w:t>
      </w:r>
    </w:p>
    <w:p>
      <w:pPr>
        <w:pStyle w:val="BodyText"/>
      </w:pPr>
      <w:r>
        <w:t xml:space="preserve">Word Count: 8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Kenya Nairobi</dc:title>
  <dc:creator/>
  <dc:language>en</dc:language>
  <cp:keywords/>
  <dcterms:created xsi:type="dcterms:W3CDTF">2026-07-21T16:20:19Z</dcterms:created>
  <dcterms:modified xsi:type="dcterms:W3CDTF">2026-07-21T16:20:19Z</dcterms:modified>
</cp:coreProperties>
</file>

<file path=docProps/custom.xml><?xml version="1.0" encoding="utf-8"?>
<Properties xmlns="http://schemas.openxmlformats.org/officeDocument/2006/custom-properties" xmlns:vt="http://schemas.openxmlformats.org/officeDocument/2006/docPropsVTypes"/>
</file>